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андрик</w:t>
      </w:r>
      <w:r>
        <w:t xml:space="preserve"> </w:t>
      </w:r>
      <w:r>
        <w:t xml:space="preserve">Анастасия</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975481"/>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975481"/>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868700"/>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868700"/>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895171"/>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895171"/>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894539"/>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894539"/>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839860"/>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839860"/>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4773345"/>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773345"/>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073697"/>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073697"/>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4761379"/>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761379"/>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4814194"/>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814194"/>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4642701"/>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642701"/>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4894082"/>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894082"/>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андрик Анастасия НБИбд-01-21</dc:creator>
  <dc:language>ru-RU</dc:language>
  <cp:keywords/>
  <dcterms:created xsi:type="dcterms:W3CDTF">2022-08-23T12:24:16Z</dcterms:created>
  <dcterms:modified xsi:type="dcterms:W3CDTF">2022-08-23T12: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